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jpg" ContentType="image/jpeg"/>
  <Override PartName="/word/media/rId115.jpg" ContentType="image/jpeg"/>
  <Override PartName="/word/media/rId118.jpg" ContentType="image/jpeg"/>
  <Override PartName="/word/media/rId109.jpg" ContentType="image/jpeg"/>
  <Override PartName="/word/media/rId106.jpg" ContentType="image/jpeg"/>
  <Override PartName="/word/media/rId48.jpg" ContentType="image/jpeg"/>
  <Override PartName="/word/media/rId39.jpg" ContentType="image/jpeg"/>
  <Override PartName="/word/media/rId45.jpg" ContentType="image/jpeg"/>
  <Override PartName="/word/media/rId42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270500" cy="224790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f9In0VFz4fg4CPN0iaLNvStJT3icglVw3sAeqFDGLqVMxUaic6PbUnxUHy337dbuBUianQ7kh6G3gN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3" w:name="img-content"/>
    <w:bookmarkStart w:id="52" w:name="activity-name"/>
    <w:p>
      <w:pPr>
        <w:pStyle w:val="Heading1"/>
      </w:pPr>
      <w:r>
        <w:t xml:space="preserve">人的正确思想是从哪里来的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教员在1963年5月写下了《人的正确思想是从哪里来的》这篇文章，我在备高中语文的家教课程时也注意到了这篇课文。我很久之前读过，再读以后醍醐灌顶。但没有外化于行的学习终归是浅薄的。结合我本人对这篇文章的理解和自己的思考，我有一些自己的看法。</w:t>
      </w:r>
      <w:r>
        <w:t xml:space="preserve"> </w:t>
      </w:r>
    </w:p>
    <w:p>
      <w:pPr>
        <w:pStyle w:val="BodyText"/>
      </w:pPr>
      <w:r>
        <w:drawing>
          <wp:inline>
            <wp:extent cx="52705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f9In0VFz4fg4CPN0iaLNvSLbeyYq5M1hdcXE1g7autbbxHfVeUTztLuh3yyoFLY2WibeoRAMTm76Q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们脑海里的想法和认知是从哪里来的？有多少是自己外化于行后思考得来的？有多少是外来灌输而未加自我审视的？有多少想法是他人希望我们有的而不是自己实践得出的？探索这些问题就要引入一个概念——观念。观念不等同于思想，观念的来源有时候是大众自发产生的，有时候是被少数特权阶层所影响并左右的。在很多时候，观念左右思想很容易，而思想若要反抗观念则是极为痛苦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阐述之前，我们要分清观念和思想的区别。我们知道，人的正确思想是从社会实践中得来的，人不断通过五官和肌体感受外界，从而得到感性认识，而思想就是积攒的感性认识转化为理性认识的结果。观念是大众对社会事物的总体综合的认识。在我们的日常生活和学习实践中，观念起着先导作用，它促使我们去思考和探索。但观念有时并非是正确的，如果把错误的观念当成导向目标，那后果也是灾难性的。例如我从小耳濡目染的“吃得苦中苦，方为人上人”的话语，先不说多吃苦有没有成效，单是成为人上人这个目标就值得怀疑。谁是人上人？谁是人下人？莫非我们追求的目标不是人人平等？努力学习的目标就是为了把不如你的人踩在脚下？</w:t>
      </w:r>
      <w:r>
        <w:t xml:space="preserve"> </w:t>
      </w:r>
    </w:p>
    <w:p>
      <w:pPr>
        <w:pStyle w:val="BodyText"/>
      </w:pPr>
      <w:r>
        <w:drawing>
          <wp:inline>
            <wp:extent cx="5334000" cy="251883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f9In0VFz4fg4CPN0iaLNvSZm9yPYWDrXyEuUibldCgHjiaPbatjZKgL9VhkplckZrNs9beTyvriaN8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在网络时代下，观念不再是自发形成的了，很多时候观念都受舆论和风气的左右。最直观的就是考试上的背诵内容，我在之前的文章里写到过我半个月前背肖四的痛苦，再之前我写过我背教资的痛苦，之后可能还会写考公备考的痛苦。这些痛苦不是来源于学习任务的繁重，而是你在学习的过程中会不断怀疑书上写的那些字句是否真实，会不断拷问自己通过某项考试的真正目的。我当然知道书上写的那些话语都是理想，是希望考生未来能达到的上限。但这些理想和上限不能够成为当下所写试卷的分数，这个分数达不到，那又何谈通过这个考试以后的理想和上限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管是学生面临的考试也好，还是社会中的风气和所提倡的做法，这些都是观念，既然是外界的观念而非内发的思想，那在我们未曾通过实践检验它之前，它都值得怀疑。年轻人痛苦的来源有一部分就来源于值得怀疑的观念的强硬灌输。强硬灌输，这还是一种教育。在学校被教育，在家里被教育，在职场被教育，甚至刷个视频、看个春晚都要被教育。我们不是小孩子了，对成年人灌输教育和道理的成效是微乎其微的。如果一个成年人的处事态度和做事方法有了进步或者变化，那一般都是其权衡利弊和碰壁之后的选择。绝不是靠一两句道理和说教就能够改变的。</w:t>
      </w:r>
      <w:r>
        <w:t xml:space="preserve"> </w:t>
      </w:r>
    </w:p>
    <w:p>
      <w:pPr>
        <w:pStyle w:val="BodyText"/>
      </w:pPr>
      <w:r>
        <w:drawing>
          <wp:inline>
            <wp:extent cx="5334000" cy="265866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6f9In0VFz4fg4CPN0iaLNvSOR8dXdFYWhib7JBcjETtqrk6YN3bMBa7qWaKwRGLC5QXIuFM9dUC8t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权衡利弊和碰壁转弯，这本质上都属于是实践。人的正确的思想要从实践中得来，这是永不变的真理。在物质水平提高和文化丰富的当下，我们接受的思想更多是来自于课本的学习而非在实践中所得出。在未经实践验证的经验是值得怀疑的。怀疑是人不断取得进步的动力，先怀疑再探究，验证过后确实是正确的，那我对它的认可才更牢固，才更能自我学习并将其传承发展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高中时坐在教室后排，有机会读过很多书。我往往读完一本书以后就拍大腿，认为自己又懂了一些道理，看透了世界的本质。但这样的“精通”往往经不起考验，我在遇到问题和坎坷时还是两手一摊求助于父母。即使到现在，虽然读的书又相较之前多些，但因为我刚二十二岁，大四考完研，社会实践和人生阅历仍然少之又少，所以如今所持的态度和看法仍然是浅薄且不牢固的。我写那么多文章，包括这一篇，都是在此时记下以供日后纠偏所用。我热烈地欢迎大家能对我文章所表述的予以批评，因为怀疑，才是人不断进步的动力。</w:t>
      </w:r>
      <w:r>
        <w:t xml:space="preserve"> </w:t>
      </w:r>
    </w:p>
    <w:p>
      <w:pPr>
        <w:pStyle w:val="BodyText"/>
      </w:pPr>
      <w:r>
        <w:drawing>
          <wp:inline>
            <wp:extent cx="5334000" cy="259291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6f9In0VFz4fg4CPN0iaLNvSA5AwLIsSWW91G6mQnbQs9eL4iaghKNP5YXoYM1YG3e71HCUULhlegiag/640?wx_fmt=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阅历和实践在确立人的正确思想的道路中是至关重要的。例如我中学时在试卷上写下某地发展的原因之一是廉价的劳动力，题做对了我还会高兴一阵。在我如今临近大四毕业时，我才明白了我就是廉价劳动力本身。这其中的转变就来自于阅历和实践，教育和观念灌输的作用微乎其微——我只有碰壁了之后权衡了之后才能意识到。除了实践，得到正确思想的方法再无其他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人的正确思想是从实践中得来。但在实践之前，要先对外来观念持有怀疑态度，不能轻易接受认可。我们应当对其保持怀疑，这是个令人疑惑的星球，是个令人疑惑的世界。保持疑惑，保持探索。至于“人的正确思想”中的“正确”如何定义，大家还是看看教员的原文章较好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6" w:name="js_temp_bottom_area"/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1" w:name="js_alert_panel"/>
    <w:bookmarkStart w:id="69" w:name="js_alert_content"/>
    <w:bookmarkEnd w:id="69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71"/>
    <w:bookmarkStart w:id="7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2" w:name="js_pc_weapp_code_des"/>
      <w:r>
        <w:t xml:space="preserve"> </w:t>
      </w:r>
      <w:bookmarkEnd w:id="72"/>
    </w:p>
    <w:bookmarkEnd w:id="73"/>
    <w:bookmarkStart w:id="75" w:name="js_minipro_dialog"/>
    <w:p>
      <w:pPr>
        <w:pStyle w:val="BodyText"/>
      </w:pPr>
    </w:p>
    <w:bookmarkStart w:id="74" w:name="js_minipro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7" w:name="js_link_dialog"/>
    <w:p>
      <w:pPr>
        <w:pStyle w:val="BodyText"/>
      </w:pPr>
    </w:p>
    <w:bookmarkStart w:id="76" w:name="js_link_dialog_body"/>
    <w:bookmarkEnd w:id="7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7"/>
    <w:bookmarkStart w:id="7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8"/>
    <w:bookmarkStart w:id="81" w:name="unlogin_bottom_bar"/>
    <w:bookmarkStart w:id="80" w:name="js_article_bottom_bar"/>
    <w:bookmarkStart w:id="79" w:name="article_bottom_bar_area"/>
    <w:bookmarkEnd w:id="79"/>
    <w:bookmarkEnd w:id="80"/>
    <w:bookmarkEnd w:id="81"/>
    <w:p>
      <w:pPr>
        <w:pStyle w:val="BodyText"/>
      </w:pPr>
      <w:bookmarkStart w:id="82" w:name="js_a11y_colon"/>
      <w:r>
        <w:t xml:space="preserve"> </w:t>
      </w:r>
      <w:r>
        <w:t xml:space="preserve">：</w:t>
      </w:r>
      <w:r>
        <w:t xml:space="preserve"> </w:t>
      </w:r>
      <w:bookmarkEnd w:id="82"/>
      <w:r>
        <w:t xml:space="preserve"> </w:t>
      </w:r>
      <w:bookmarkStart w:id="83" w:name="js_a11y_comma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2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3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4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5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6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7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8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9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0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period"/>
      <w:r>
        <w:t xml:space="preserve"> </w:t>
      </w:r>
      <w:r>
        <w:t xml:space="preserve">。</w:t>
      </w:r>
      <w:r>
        <w:t xml:space="preserve"> </w:t>
      </w:r>
      <w:bookmarkEnd w:id="95"/>
      <w:r>
        <w:t xml:space="preserve"> </w:t>
      </w:r>
      <w:bookmarkStart w:id="96" w:name="js_a11y_space"/>
      <w:r>
        <w:t xml:space="preserve"> </w:t>
      </w:r>
      <w:bookmarkEnd w:id="96"/>
      <w:r>
        <w:t xml:space="preserve"> </w:t>
      </w:r>
      <w:bookmarkStart w:id="97" w:name="js_a11y_type_video"/>
      <w:r>
        <w:t xml:space="preserve"> </w:t>
      </w:r>
      <w:r>
        <w:t xml:space="preserve">视频</w:t>
      </w:r>
      <w:r>
        <w:t xml:space="preserve"> </w:t>
      </w:r>
      <w:bookmarkEnd w:id="97"/>
      <w:r>
        <w:t xml:space="preserve"> </w:t>
      </w:r>
      <w:bookmarkStart w:id="98" w:name="js_a11y_type_weapp"/>
      <w:r>
        <w:t xml:space="preserve"> </w:t>
      </w:r>
      <w:r>
        <w:t xml:space="preserve">小程序</w:t>
      </w:r>
      <w:r>
        <w:t xml:space="preserve"> </w:t>
      </w:r>
      <w:bookmarkEnd w:id="98"/>
      <w:r>
        <w:t xml:space="preserve"> </w:t>
      </w:r>
      <w:bookmarkStart w:id="99" w:name="js_a11y_zan_btn_txt"/>
      <w:r>
        <w:t xml:space="preserve"> </w:t>
      </w:r>
      <w:r>
        <w:t xml:space="preserve">赞</w:t>
      </w:r>
      <w:r>
        <w:t xml:space="preserve"> </w:t>
      </w:r>
      <w:bookmarkEnd w:id="99"/>
      <w:r>
        <w:t xml:space="preserve"> </w:t>
      </w:r>
      <w:bookmarkStart w:id="10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0"/>
      <w:r>
        <w:t xml:space="preserve"> </w:t>
      </w:r>
      <w:bookmarkStart w:id="101" w:name="js_a11y_like_btn_txt"/>
      <w:r>
        <w:t xml:space="preserve"> </w:t>
      </w:r>
      <w:r>
        <w:t xml:space="preserve">在看</w:t>
      </w:r>
      <w:r>
        <w:t xml:space="preserve"> </w:t>
      </w:r>
      <w:bookmarkEnd w:id="101"/>
      <w:r>
        <w:t xml:space="preserve"> </w:t>
      </w:r>
      <w:bookmarkStart w:id="10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2"/>
      <w:r>
        <w:t xml:space="preserve"> </w:t>
      </w:r>
      <w:bookmarkStart w:id="103" w:name="js_a11y_share_btn_txt"/>
      <w:r>
        <w:t xml:space="preserve"> </w:t>
      </w:r>
      <w:r>
        <w:t xml:space="preserve">分享</w:t>
      </w:r>
      <w:r>
        <w:t xml:space="preserve"> </w:t>
      </w:r>
      <w:bookmarkEnd w:id="103"/>
      <w:r>
        <w:t xml:space="preserve"> </w:t>
      </w:r>
      <w:bookmarkStart w:id="104" w:name="js_a11y_comment_btn_txt"/>
      <w:r>
        <w:t xml:space="preserve"> </w:t>
      </w:r>
      <w:r>
        <w:t xml:space="preserve">留言</w:t>
      </w:r>
      <w:r>
        <w:t xml:space="preserve"> </w:t>
      </w:r>
      <w:bookmarkEnd w:id="104"/>
      <w:r>
        <w:t xml:space="preserve"> </w:t>
      </w:r>
      <w:bookmarkStart w:id="105" w:name="js_a11y_collect_btn_txt"/>
      <w:r>
        <w:t xml:space="preserve"> </w:t>
      </w:r>
      <w:r>
        <w:t xml:space="preserve">收藏</w:t>
      </w:r>
      <w:r>
        <w:t xml:space="preserve"> </w:t>
      </w:r>
      <w:bookmarkEnd w:id="10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n6tINRGwUZVScVvs50rTE0UV0y9LVaOYNOL3UTBLo3m1OYY1ictVgprhedfRTiaIyJQhxkdeVfA6SW4h5uu4iaQz2t4PGmibGf6yIurdKh8T9ibZ2SriaDQ6KSp0CslLW8J7ot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kie欣(无忧)</w:t>
      </w:r>
      <w:r>
        <w:t xml:space="preserve">来自广东</w:t>
      </w:r>
    </w:p>
    <w:p>
      <w:pPr>
        <w:pStyle w:val="BodyText"/>
      </w:pPr>
      <w:r>
        <w:t xml:space="preserve">   何为正确?何为不正确?这个标准会随着你的阅历而变。</w:t>
      </w:r>
      <w:r>
        <w:t xml:space="preserve"> </w:t>
      </w:r>
      <w:r>
        <w:t xml:space="preserve">   我年轻的时候，非常重视男人和婚姻，结果……不过，幸好，我继续学习，成长，成为了更好的自己。</w:t>
      </w:r>
      <w:r>
        <w:t xml:space="preserve"> </w:t>
      </w:r>
      <w:r>
        <w:t xml:space="preserve">   回顾过去，我不得不承认，我的确把男人和婚姻视为退路虽然有社会潜移默化的洗脑嫌疑，但是自我逃避吃苦和成长才是根本原因。</w:t>
      </w:r>
      <w:r>
        <w:t xml:space="preserve"> </w:t>
      </w:r>
      <w:r>
        <w:t xml:space="preserve">   虽然过去做错了，幸好觉醒得早。</w:t>
      </w:r>
      <w:r>
        <w:t xml:space="preserve"> </w:t>
      </w:r>
      <w:r>
        <w:t xml:space="preserve">    </w:t>
      </w:r>
      <w:r>
        <w:t xml:space="preserve"> </w:t>
      </w:r>
      <w:r>
        <w:t xml:space="preserve">  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O9pEic1aHxebwEEeM8H7X7SSwACVdZic9ttOT1Zic2YiagNgusnNVtNv7EeHYn3xEcwSm15kLwThUH3xqW2fzoJK2xqQoPWiaYFLuyYC6n7q64WCINUicPYv746fne4YVzefem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宏电子加速器</w:t>
      </w:r>
      <w:r>
        <w:t xml:space="preserve">来自河南</w:t>
      </w:r>
    </w:p>
    <w:p>
      <w:pPr>
        <w:pStyle w:val="BodyText"/>
      </w:pPr>
      <w:r>
        <w:t xml:space="preserve">“我写那么多文章，包括这一篇，都是在此时记下以供日后纠偏所用。我热烈地欢迎大家能对我文章所表述的予以批评，因为怀疑，才是人不断进步的动力。”这段话我觉得很对，本人也是这么想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HvxKg8z8Eh74ZRQVGW4243hdPS3oBqiawlaEasUQbeicuUIlyWeWmZmOjIOzicmCuATrgyX8gHfWaLJsC9fq0CLntpIONZicXnXwOseDYznFCy5FNnX13U7YC4V7d1HpFrm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</w:t>
      </w:r>
      <w:r>
        <w:t xml:space="preserve">来自上海</w:t>
      </w:r>
    </w:p>
    <w:p>
      <w:pPr>
        <w:pStyle w:val="BodyText"/>
      </w:pPr>
      <w:r>
        <w:t xml:space="preserve">这个正确的思想私以为是看其符合谁的利益，当这个思想对大部分人是有利的且可行的，那么这个思想就能被认为是正确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HvxKg8z8Eia7WcdfBvibIYqib3DBPEh5E47HmsbfNFicE17wqdC7rhteBicpqo11K72DfSb2dc9Mmhu2ica7YROb6Bolia39HGSFXicYvyqDlHOChaJHcoIQE9S4oXcPJpyo4cP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🍓清陈</w:t>
      </w:r>
      <w:r>
        <w:t xml:space="preserve">来自广西</w:t>
      </w:r>
    </w:p>
    <w:p>
      <w:pPr>
        <w:pStyle w:val="BodyText"/>
      </w:pPr>
      <w:r>
        <w:t xml:space="preserve">那可不是大部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HvxKg8z8EiaYQwWE19fojAcGqHB6A8S2BcIVnXrayX5Peu0iaQyBWqXE5XjTD7jmUDW9BH617ELicckaD1VykibHRH0O68ehaicc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坐朝问道</w:t>
      </w:r>
      <w:r>
        <w:t xml:space="preserve">来自山东</w:t>
      </w:r>
    </w:p>
    <w:p>
      <w:pPr>
        <w:pStyle w:val="BodyText"/>
      </w:pPr>
      <w:r>
        <w:t xml:space="preserve">如今能够坐下来认真思考且能写点东西的年轻人越来越少了，期待你的未来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09" Target="media/rId109.jpg" /><Relationship Type="http://schemas.openxmlformats.org/officeDocument/2006/relationships/image" Id="rId106" Target="media/rId106.jpg" /><Relationship Type="http://schemas.openxmlformats.org/officeDocument/2006/relationships/image" Id="rId48" Target="media/rId48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1:08Z</dcterms:created>
  <dcterms:modified xsi:type="dcterms:W3CDTF">2025-01-25T14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